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CED11" w14:textId="210F1AF3" w:rsidR="00F62FD9" w:rsidRPr="00AD5758" w:rsidRDefault="00907D87" w:rsidP="00AD575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Q Enterprise System Preparation</w:t>
      </w:r>
    </w:p>
    <w:p w14:paraId="1E9E11CE" w14:textId="1DA6E05B" w:rsidR="00077EC3" w:rsidRPr="00583277" w:rsidRDefault="001173D7" w:rsidP="00AD575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83277">
        <w:rPr>
          <w:rFonts w:ascii="Times New Roman" w:hAnsi="Times New Roman" w:cs="Times New Roman"/>
          <w:b/>
          <w:sz w:val="24"/>
          <w:szCs w:val="24"/>
          <w:u w:val="single"/>
        </w:rPr>
        <w:t>Information needed for program cre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83277" w:rsidRPr="00583277" w14:paraId="5FEA7315" w14:textId="77777777" w:rsidTr="00FD648F">
        <w:trPr>
          <w:trHeight w:val="548"/>
        </w:trPr>
        <w:tc>
          <w:tcPr>
            <w:tcW w:w="9350" w:type="dxa"/>
          </w:tcPr>
          <w:p w14:paraId="311DD112" w14:textId="77777777" w:rsidR="00583277" w:rsidRPr="00583277" w:rsidRDefault="00583277" w:rsidP="00F262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Program Name*</w:t>
            </w:r>
          </w:p>
        </w:tc>
      </w:tr>
      <w:tr w:rsidR="00583277" w:rsidRPr="00583277" w14:paraId="05CEB839" w14:textId="77777777" w:rsidTr="00FD648F">
        <w:trPr>
          <w:trHeight w:val="547"/>
        </w:trPr>
        <w:tc>
          <w:tcPr>
            <w:tcW w:w="9350" w:type="dxa"/>
          </w:tcPr>
          <w:p w14:paraId="404DDAC6" w14:textId="77777777" w:rsidR="00583277" w:rsidRPr="00583277" w:rsidRDefault="00583277" w:rsidP="00F262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Contact name*</w:t>
            </w:r>
          </w:p>
        </w:tc>
      </w:tr>
      <w:tr w:rsidR="00583277" w:rsidRPr="00583277" w14:paraId="0D70C2E6" w14:textId="77777777" w:rsidTr="00FD648F">
        <w:trPr>
          <w:trHeight w:val="547"/>
        </w:trPr>
        <w:tc>
          <w:tcPr>
            <w:tcW w:w="9350" w:type="dxa"/>
          </w:tcPr>
          <w:p w14:paraId="667E1176" w14:textId="77777777" w:rsidR="00583277" w:rsidRPr="00583277" w:rsidRDefault="00583277" w:rsidP="00F262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Email*</w:t>
            </w:r>
          </w:p>
        </w:tc>
      </w:tr>
      <w:tr w:rsidR="00583277" w:rsidRPr="00583277" w14:paraId="04EDA5BF" w14:textId="77777777" w:rsidTr="00FD648F">
        <w:trPr>
          <w:trHeight w:val="547"/>
        </w:trPr>
        <w:tc>
          <w:tcPr>
            <w:tcW w:w="9350" w:type="dxa"/>
          </w:tcPr>
          <w:p w14:paraId="39F19BAA" w14:textId="77777777" w:rsidR="00583277" w:rsidRPr="00583277" w:rsidRDefault="00583277" w:rsidP="00F262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Phone*</w:t>
            </w:r>
          </w:p>
        </w:tc>
      </w:tr>
      <w:tr w:rsidR="00583277" w:rsidRPr="00583277" w14:paraId="0A288B6A" w14:textId="77777777" w:rsidTr="00FD648F">
        <w:trPr>
          <w:trHeight w:val="547"/>
        </w:trPr>
        <w:tc>
          <w:tcPr>
            <w:tcW w:w="9350" w:type="dxa"/>
          </w:tcPr>
          <w:p w14:paraId="2BFC53D3" w14:textId="77777777" w:rsidR="00583277" w:rsidRPr="00583277" w:rsidRDefault="00583277" w:rsidP="00F262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Alternate phone</w:t>
            </w:r>
          </w:p>
        </w:tc>
      </w:tr>
      <w:tr w:rsidR="00583277" w:rsidRPr="00583277" w14:paraId="50C4F21B" w14:textId="77777777" w:rsidTr="00FD648F">
        <w:trPr>
          <w:trHeight w:val="547"/>
        </w:trPr>
        <w:tc>
          <w:tcPr>
            <w:tcW w:w="9350" w:type="dxa"/>
          </w:tcPr>
          <w:p w14:paraId="5079191B" w14:textId="77777777" w:rsidR="00583277" w:rsidRPr="00583277" w:rsidRDefault="00583277" w:rsidP="00F262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Fax</w:t>
            </w:r>
          </w:p>
        </w:tc>
      </w:tr>
      <w:tr w:rsidR="00583277" w:rsidRPr="00583277" w14:paraId="5208BFAC" w14:textId="77777777" w:rsidTr="00FD648F">
        <w:trPr>
          <w:trHeight w:val="547"/>
        </w:trPr>
        <w:tc>
          <w:tcPr>
            <w:tcW w:w="9350" w:type="dxa"/>
          </w:tcPr>
          <w:p w14:paraId="2E88D2B9" w14:textId="77777777" w:rsidR="00583277" w:rsidRPr="00583277" w:rsidRDefault="00583277" w:rsidP="00F262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Website</w:t>
            </w:r>
          </w:p>
        </w:tc>
      </w:tr>
      <w:tr w:rsidR="00583277" w:rsidRPr="00583277" w14:paraId="161DD229" w14:textId="77777777" w:rsidTr="00FD648F">
        <w:trPr>
          <w:trHeight w:val="547"/>
        </w:trPr>
        <w:tc>
          <w:tcPr>
            <w:tcW w:w="9350" w:type="dxa"/>
          </w:tcPr>
          <w:p w14:paraId="34AE19BA" w14:textId="77777777" w:rsidR="00583277" w:rsidRPr="00583277" w:rsidRDefault="00583277" w:rsidP="00F262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Address1*</w:t>
            </w:r>
          </w:p>
        </w:tc>
      </w:tr>
      <w:tr w:rsidR="00583277" w:rsidRPr="00583277" w14:paraId="4BB6D0D9" w14:textId="77777777" w:rsidTr="00FD648F">
        <w:trPr>
          <w:trHeight w:val="547"/>
        </w:trPr>
        <w:tc>
          <w:tcPr>
            <w:tcW w:w="9350" w:type="dxa"/>
          </w:tcPr>
          <w:p w14:paraId="11141D5A" w14:textId="77777777" w:rsidR="00583277" w:rsidRPr="00583277" w:rsidRDefault="00583277" w:rsidP="00F262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Address2</w:t>
            </w:r>
          </w:p>
        </w:tc>
      </w:tr>
      <w:tr w:rsidR="00583277" w:rsidRPr="00583277" w14:paraId="51C021DF" w14:textId="77777777" w:rsidTr="00FD648F">
        <w:trPr>
          <w:trHeight w:val="547"/>
        </w:trPr>
        <w:tc>
          <w:tcPr>
            <w:tcW w:w="9350" w:type="dxa"/>
          </w:tcPr>
          <w:p w14:paraId="3F76F5CA" w14:textId="77777777" w:rsidR="00583277" w:rsidRPr="00583277" w:rsidRDefault="00583277" w:rsidP="00F262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Address3</w:t>
            </w:r>
          </w:p>
        </w:tc>
      </w:tr>
      <w:tr w:rsidR="00583277" w:rsidRPr="00583277" w14:paraId="7F0C0838" w14:textId="77777777" w:rsidTr="00FD648F">
        <w:trPr>
          <w:trHeight w:val="547"/>
        </w:trPr>
        <w:tc>
          <w:tcPr>
            <w:tcW w:w="9350" w:type="dxa"/>
          </w:tcPr>
          <w:p w14:paraId="52E03988" w14:textId="77777777" w:rsidR="00583277" w:rsidRPr="00583277" w:rsidRDefault="00583277" w:rsidP="00F262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Zip/Postal code*</w:t>
            </w:r>
          </w:p>
        </w:tc>
      </w:tr>
    </w:tbl>
    <w:p w14:paraId="331D8E90" w14:textId="25F9B736" w:rsidR="001173D7" w:rsidRPr="00AD5758" w:rsidRDefault="001173D7" w:rsidP="00AD575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FF300C8" w14:textId="77777777" w:rsidR="001173D7" w:rsidRDefault="001173D7" w:rsidP="00943DD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proofErr w:type="gramStart"/>
      <w:r>
        <w:rPr>
          <w:rFonts w:ascii="Times New Roman" w:hAnsi="Times New Roman" w:cs="Times New Roman"/>
          <w:sz w:val="24"/>
          <w:szCs w:val="24"/>
        </w:rPr>
        <w:t>indicat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quired field</w:t>
      </w:r>
    </w:p>
    <w:p w14:paraId="7871C3A8" w14:textId="77777777" w:rsidR="00583277" w:rsidRDefault="005832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F6BFD6A" w14:textId="77777777" w:rsidR="00943DD8" w:rsidRPr="00583277" w:rsidRDefault="00943DD8" w:rsidP="00275460">
      <w:pPr>
        <w:spacing w:before="360"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83277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Information needed for users (Program Administrators and Providers)</w:t>
      </w:r>
    </w:p>
    <w:tbl>
      <w:tblPr>
        <w:tblStyle w:val="TableGrid"/>
        <w:tblW w:w="9540" w:type="dxa"/>
        <w:tblInd w:w="108" w:type="dxa"/>
        <w:tblLook w:val="04A0" w:firstRow="1" w:lastRow="0" w:firstColumn="1" w:lastColumn="0" w:noHBand="0" w:noVBand="1"/>
      </w:tblPr>
      <w:tblGrid>
        <w:gridCol w:w="9540"/>
      </w:tblGrid>
      <w:tr w:rsidR="00583277" w:rsidRPr="00583277" w14:paraId="17EBAE53" w14:textId="77777777" w:rsidTr="00F62FD9">
        <w:trPr>
          <w:trHeight w:val="665"/>
        </w:trPr>
        <w:tc>
          <w:tcPr>
            <w:tcW w:w="9540" w:type="dxa"/>
          </w:tcPr>
          <w:p w14:paraId="2CE5AF3D" w14:textId="77777777" w:rsidR="00581260" w:rsidRDefault="00583277" w:rsidP="005832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 xml:space="preserve">Prefix – Circle </w:t>
            </w:r>
            <w:r w:rsidR="00A93966">
              <w:rPr>
                <w:rFonts w:ascii="Times New Roman" w:hAnsi="Times New Roman" w:cs="Times New Roman"/>
                <w:sz w:val="24"/>
                <w:szCs w:val="24"/>
              </w:rPr>
              <w:t xml:space="preserve">or highlight </w:t>
            </w: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o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28087F0" w14:textId="77777777" w:rsidR="00583277" w:rsidRPr="00583277" w:rsidRDefault="00581260" w:rsidP="005812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Mr.          </w:t>
            </w:r>
            <w:r w:rsidR="00583277" w:rsidRPr="00583277">
              <w:rPr>
                <w:rFonts w:ascii="Times New Roman" w:hAnsi="Times New Roman" w:cs="Times New Roman"/>
                <w:sz w:val="24"/>
                <w:szCs w:val="24"/>
              </w:rPr>
              <w:t>Mrs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r w:rsidR="00583277" w:rsidRPr="00583277">
              <w:rPr>
                <w:rFonts w:ascii="Times New Roman" w:hAnsi="Times New Roman" w:cs="Times New Roman"/>
                <w:sz w:val="24"/>
                <w:szCs w:val="24"/>
              </w:rPr>
              <w:t>Ms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M</w:t>
            </w:r>
            <w:r w:rsidR="00583277" w:rsidRPr="00583277">
              <w:rPr>
                <w:rFonts w:ascii="Times New Roman" w:hAnsi="Times New Roman" w:cs="Times New Roman"/>
                <w:sz w:val="24"/>
                <w:szCs w:val="24"/>
              </w:rPr>
              <w:t>is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r w:rsidR="00583277" w:rsidRPr="00583277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</w:p>
        </w:tc>
      </w:tr>
      <w:tr w:rsidR="00583277" w:rsidRPr="00583277" w14:paraId="47E63F11" w14:textId="77777777" w:rsidTr="00F62FD9">
        <w:trPr>
          <w:trHeight w:val="662"/>
        </w:trPr>
        <w:tc>
          <w:tcPr>
            <w:tcW w:w="9540" w:type="dxa"/>
          </w:tcPr>
          <w:p w14:paraId="478B591B" w14:textId="77777777" w:rsidR="00583277" w:rsidRPr="00583277" w:rsidRDefault="00583277" w:rsidP="00736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First name*</w:t>
            </w:r>
          </w:p>
        </w:tc>
      </w:tr>
      <w:tr w:rsidR="00583277" w:rsidRPr="00583277" w14:paraId="2CF98EC3" w14:textId="77777777" w:rsidTr="00D17EDB">
        <w:trPr>
          <w:trHeight w:val="476"/>
        </w:trPr>
        <w:tc>
          <w:tcPr>
            <w:tcW w:w="9540" w:type="dxa"/>
          </w:tcPr>
          <w:p w14:paraId="670E5C58" w14:textId="77777777" w:rsidR="00583277" w:rsidRPr="00583277" w:rsidRDefault="00583277" w:rsidP="00736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Last name*</w:t>
            </w:r>
          </w:p>
        </w:tc>
      </w:tr>
      <w:tr w:rsidR="00583277" w:rsidRPr="00583277" w14:paraId="44E75685" w14:textId="77777777" w:rsidTr="00F62FD9">
        <w:trPr>
          <w:trHeight w:val="2348"/>
        </w:trPr>
        <w:tc>
          <w:tcPr>
            <w:tcW w:w="9540" w:type="dxa"/>
          </w:tcPr>
          <w:p w14:paraId="7CE68CCD" w14:textId="77777777" w:rsidR="00583277" w:rsidRDefault="00583277" w:rsidP="005832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* -- Circle</w:t>
            </w: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93966">
              <w:rPr>
                <w:rFonts w:ascii="Times New Roman" w:hAnsi="Times New Roman" w:cs="Times New Roman"/>
                <w:sz w:val="24"/>
                <w:szCs w:val="24"/>
              </w:rPr>
              <w:t xml:space="preserve">or highlight </w:t>
            </w: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o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33B49CFE" w14:textId="77777777" w:rsidR="009544EA" w:rsidRDefault="00583277" w:rsidP="005832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 xml:space="preserve">Care coordinator; Childcare provider; Early interventionist; Educator: Early childhood; Educator: K-12; Educator: Special Ed.; Home visitor; Medical provider: Family practitioner; Medical provider: Pediatrician; Medical provider: Psychiatrist; Nurse, </w:t>
            </w:r>
            <w:proofErr w:type="gramStart"/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Nutritionist;</w:t>
            </w:r>
            <w:proofErr w:type="gramEnd"/>
            <w:r w:rsidRPr="005832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2F79451" w14:textId="77777777" w:rsidR="009544EA" w:rsidRDefault="00583277" w:rsidP="005832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Occupational therapist (OT); Office administrator; Physical therapist (PT</w:t>
            </w:r>
            <w:proofErr w:type="gramStart"/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proofErr w:type="gramEnd"/>
            <w:r w:rsidRPr="005832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F01AB4F" w14:textId="77777777" w:rsidR="009544EA" w:rsidRDefault="00583277" w:rsidP="005832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 xml:space="preserve">Program administrator; Psychologist/therapist; Social worker: Child, family and </w:t>
            </w:r>
            <w:proofErr w:type="gramStart"/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school;</w:t>
            </w:r>
            <w:proofErr w:type="gramEnd"/>
            <w:r w:rsidRPr="005832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E15E544" w14:textId="77777777" w:rsidR="009544EA" w:rsidRDefault="00583277" w:rsidP="005832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 xml:space="preserve">Social worker: Clinical/mental health; Social worker: Medical and public </w:t>
            </w:r>
            <w:proofErr w:type="gramStart"/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health;</w:t>
            </w:r>
            <w:proofErr w:type="gramEnd"/>
            <w:r w:rsidRPr="005832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9094D4E" w14:textId="77777777" w:rsidR="00583277" w:rsidRPr="00583277" w:rsidRDefault="00583277" w:rsidP="005832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Speech-language pathologist (SLP); Other</w:t>
            </w:r>
          </w:p>
        </w:tc>
      </w:tr>
      <w:tr w:rsidR="00583277" w:rsidRPr="00583277" w14:paraId="5F173D5E" w14:textId="77777777" w:rsidTr="00D17EDB">
        <w:trPr>
          <w:trHeight w:val="431"/>
        </w:trPr>
        <w:tc>
          <w:tcPr>
            <w:tcW w:w="9540" w:type="dxa"/>
          </w:tcPr>
          <w:p w14:paraId="79EEF418" w14:textId="77777777" w:rsidR="00583277" w:rsidRPr="00583277" w:rsidRDefault="00583277" w:rsidP="00736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Job title</w:t>
            </w:r>
          </w:p>
        </w:tc>
      </w:tr>
      <w:tr w:rsidR="00583277" w:rsidRPr="00583277" w14:paraId="4CCAF963" w14:textId="77777777" w:rsidTr="00F62FD9">
        <w:trPr>
          <w:trHeight w:val="662"/>
        </w:trPr>
        <w:tc>
          <w:tcPr>
            <w:tcW w:w="9540" w:type="dxa"/>
          </w:tcPr>
          <w:p w14:paraId="199A3AB5" w14:textId="77777777" w:rsidR="00583277" w:rsidRPr="00583277" w:rsidRDefault="00583277" w:rsidP="00736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Address1</w:t>
            </w:r>
          </w:p>
        </w:tc>
      </w:tr>
      <w:tr w:rsidR="00583277" w:rsidRPr="00583277" w14:paraId="7A615BC8" w14:textId="77777777" w:rsidTr="00F62FD9">
        <w:trPr>
          <w:trHeight w:val="662"/>
        </w:trPr>
        <w:tc>
          <w:tcPr>
            <w:tcW w:w="9540" w:type="dxa"/>
          </w:tcPr>
          <w:p w14:paraId="21CE1752" w14:textId="77777777" w:rsidR="00583277" w:rsidRPr="00583277" w:rsidRDefault="00583277" w:rsidP="00736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Address2</w:t>
            </w:r>
          </w:p>
        </w:tc>
      </w:tr>
      <w:tr w:rsidR="00583277" w:rsidRPr="00583277" w14:paraId="38167F34" w14:textId="77777777" w:rsidTr="00F62FD9">
        <w:trPr>
          <w:trHeight w:val="662"/>
        </w:trPr>
        <w:tc>
          <w:tcPr>
            <w:tcW w:w="9540" w:type="dxa"/>
          </w:tcPr>
          <w:p w14:paraId="040B144D" w14:textId="77777777" w:rsidR="00583277" w:rsidRPr="00583277" w:rsidRDefault="00583277" w:rsidP="00736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Address3</w:t>
            </w:r>
          </w:p>
        </w:tc>
      </w:tr>
      <w:tr w:rsidR="00583277" w:rsidRPr="00583277" w14:paraId="649EAE72" w14:textId="77777777" w:rsidTr="00F62FD9">
        <w:trPr>
          <w:trHeight w:val="662"/>
        </w:trPr>
        <w:tc>
          <w:tcPr>
            <w:tcW w:w="9540" w:type="dxa"/>
          </w:tcPr>
          <w:p w14:paraId="521AAE54" w14:textId="77777777" w:rsidR="00583277" w:rsidRPr="00583277" w:rsidRDefault="00583277" w:rsidP="00736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Zip/Postal code*</w:t>
            </w:r>
          </w:p>
        </w:tc>
      </w:tr>
      <w:tr w:rsidR="00583277" w:rsidRPr="00583277" w14:paraId="61D00583" w14:textId="77777777" w:rsidTr="00F62FD9">
        <w:trPr>
          <w:trHeight w:val="662"/>
        </w:trPr>
        <w:tc>
          <w:tcPr>
            <w:tcW w:w="9540" w:type="dxa"/>
          </w:tcPr>
          <w:p w14:paraId="369734C4" w14:textId="77777777" w:rsidR="00583277" w:rsidRPr="00583277" w:rsidRDefault="00583277" w:rsidP="00736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Phone*</w:t>
            </w:r>
          </w:p>
        </w:tc>
      </w:tr>
      <w:tr w:rsidR="00583277" w:rsidRPr="00583277" w14:paraId="678397D7" w14:textId="77777777" w:rsidTr="00F62FD9">
        <w:trPr>
          <w:trHeight w:val="662"/>
        </w:trPr>
        <w:tc>
          <w:tcPr>
            <w:tcW w:w="9540" w:type="dxa"/>
          </w:tcPr>
          <w:p w14:paraId="04706948" w14:textId="77777777" w:rsidR="00583277" w:rsidRPr="00583277" w:rsidRDefault="00583277" w:rsidP="00736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Mobile phone</w:t>
            </w:r>
          </w:p>
        </w:tc>
      </w:tr>
      <w:tr w:rsidR="00583277" w:rsidRPr="00583277" w14:paraId="448347D0" w14:textId="77777777" w:rsidTr="00F62FD9">
        <w:trPr>
          <w:trHeight w:val="662"/>
        </w:trPr>
        <w:tc>
          <w:tcPr>
            <w:tcW w:w="9540" w:type="dxa"/>
          </w:tcPr>
          <w:p w14:paraId="3E650526" w14:textId="77777777" w:rsidR="00583277" w:rsidRPr="00583277" w:rsidRDefault="00583277" w:rsidP="00736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Mobile carrier</w:t>
            </w:r>
          </w:p>
        </w:tc>
      </w:tr>
      <w:tr w:rsidR="00583277" w:rsidRPr="00583277" w14:paraId="34021DD2" w14:textId="77777777" w:rsidTr="00F62FD9">
        <w:trPr>
          <w:trHeight w:val="662"/>
        </w:trPr>
        <w:tc>
          <w:tcPr>
            <w:tcW w:w="9540" w:type="dxa"/>
          </w:tcPr>
          <w:p w14:paraId="7B66DB90" w14:textId="77777777" w:rsidR="00583277" w:rsidRPr="00583277" w:rsidRDefault="00583277" w:rsidP="00736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Fax</w:t>
            </w:r>
          </w:p>
        </w:tc>
      </w:tr>
      <w:tr w:rsidR="00583277" w:rsidRPr="00583277" w14:paraId="165253B3" w14:textId="77777777" w:rsidTr="00F62FD9">
        <w:trPr>
          <w:trHeight w:val="662"/>
        </w:trPr>
        <w:tc>
          <w:tcPr>
            <w:tcW w:w="9540" w:type="dxa"/>
          </w:tcPr>
          <w:p w14:paraId="503EDA87" w14:textId="77777777" w:rsidR="00583277" w:rsidRPr="00583277" w:rsidRDefault="00583277" w:rsidP="00736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>Email*</w:t>
            </w:r>
          </w:p>
        </w:tc>
      </w:tr>
      <w:tr w:rsidR="00583277" w:rsidRPr="00583277" w14:paraId="4568C0B0" w14:textId="77777777" w:rsidTr="00F62FD9">
        <w:trPr>
          <w:trHeight w:val="662"/>
        </w:trPr>
        <w:tc>
          <w:tcPr>
            <w:tcW w:w="9540" w:type="dxa"/>
          </w:tcPr>
          <w:p w14:paraId="6F61A7A8" w14:textId="77777777" w:rsidR="00583277" w:rsidRDefault="00583277" w:rsidP="005832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3277">
              <w:rPr>
                <w:rFonts w:ascii="Times New Roman" w:hAnsi="Times New Roman" w:cs="Times New Roman"/>
                <w:sz w:val="24"/>
                <w:szCs w:val="24"/>
              </w:rPr>
              <w:t xml:space="preserve">Role*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ircle </w:t>
            </w:r>
            <w:r w:rsidR="00A93966">
              <w:rPr>
                <w:rFonts w:ascii="Times New Roman" w:hAnsi="Times New Roman" w:cs="Times New Roman"/>
                <w:sz w:val="24"/>
                <w:szCs w:val="24"/>
              </w:rPr>
              <w:t xml:space="preserve">or highligh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e:</w:t>
            </w:r>
          </w:p>
          <w:p w14:paraId="1069C9A0" w14:textId="47888C69" w:rsidR="00D17EDB" w:rsidRPr="00583277" w:rsidRDefault="00581260" w:rsidP="005812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r w:rsidR="00583277" w:rsidRPr="00583277">
              <w:rPr>
                <w:rFonts w:ascii="Times New Roman" w:hAnsi="Times New Roman" w:cs="Times New Roman"/>
                <w:sz w:val="24"/>
                <w:szCs w:val="24"/>
              </w:rPr>
              <w:t>Program Administrat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D17EDB" w:rsidRPr="00583277" w14:paraId="1A2E818A" w14:textId="77777777" w:rsidTr="00F62FD9">
        <w:trPr>
          <w:trHeight w:val="662"/>
        </w:trPr>
        <w:tc>
          <w:tcPr>
            <w:tcW w:w="9540" w:type="dxa"/>
          </w:tcPr>
          <w:p w14:paraId="57A96FAF" w14:textId="4BAF4DCC" w:rsidR="00D17EDB" w:rsidRPr="00583277" w:rsidRDefault="00D17EDB" w:rsidP="005832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name*</w:t>
            </w:r>
          </w:p>
        </w:tc>
      </w:tr>
    </w:tbl>
    <w:p w14:paraId="5EB4F74D" w14:textId="77777777" w:rsidR="00F62FD9" w:rsidRDefault="00F62FD9" w:rsidP="00F62FD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F803D3B" w14:textId="77777777" w:rsidR="00275460" w:rsidRDefault="00275460" w:rsidP="007554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proofErr w:type="gramStart"/>
      <w:r>
        <w:rPr>
          <w:rFonts w:ascii="Times New Roman" w:hAnsi="Times New Roman" w:cs="Times New Roman"/>
          <w:sz w:val="24"/>
          <w:szCs w:val="24"/>
        </w:rPr>
        <w:t>indicat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quired field</w:t>
      </w:r>
    </w:p>
    <w:sectPr w:rsidR="0027546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69661" w14:textId="77777777" w:rsidR="00031562" w:rsidRDefault="00031562" w:rsidP="00472A42">
      <w:pPr>
        <w:spacing w:after="0" w:line="240" w:lineRule="auto"/>
      </w:pPr>
      <w:r>
        <w:separator/>
      </w:r>
    </w:p>
  </w:endnote>
  <w:endnote w:type="continuationSeparator" w:id="0">
    <w:p w14:paraId="31F65E8E" w14:textId="77777777" w:rsidR="00031562" w:rsidRDefault="00031562" w:rsidP="00472A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49849989"/>
      <w:docPartObj>
        <w:docPartGallery w:val="Page Numbers (Bottom of Page)"/>
        <w:docPartUnique/>
      </w:docPartObj>
    </w:sdtPr>
    <w:sdtEndPr/>
    <w:sdtContent>
      <w:p w14:paraId="0A280921" w14:textId="77777777" w:rsidR="00472A42" w:rsidRDefault="00472A42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0106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3CF2F195" w14:textId="77777777" w:rsidR="00472A42" w:rsidRDefault="00472A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CF52B" w14:textId="77777777" w:rsidR="00031562" w:rsidRDefault="00031562" w:rsidP="00472A42">
      <w:pPr>
        <w:spacing w:after="0" w:line="240" w:lineRule="auto"/>
      </w:pPr>
      <w:r>
        <w:separator/>
      </w:r>
    </w:p>
  </w:footnote>
  <w:footnote w:type="continuationSeparator" w:id="0">
    <w:p w14:paraId="6B62E79A" w14:textId="77777777" w:rsidR="00031562" w:rsidRDefault="00031562" w:rsidP="00472A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27209"/>
    <w:multiLevelType w:val="hybridMultilevel"/>
    <w:tmpl w:val="A7D41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4B0024"/>
    <w:multiLevelType w:val="hybridMultilevel"/>
    <w:tmpl w:val="48D452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D36E09"/>
    <w:multiLevelType w:val="hybridMultilevel"/>
    <w:tmpl w:val="1A4665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6895916"/>
    <w:multiLevelType w:val="hybridMultilevel"/>
    <w:tmpl w:val="BA166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A06B8F"/>
    <w:multiLevelType w:val="hybridMultilevel"/>
    <w:tmpl w:val="DDA458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1F14E1"/>
    <w:multiLevelType w:val="hybridMultilevel"/>
    <w:tmpl w:val="59905C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0A21C2"/>
    <w:multiLevelType w:val="hybridMultilevel"/>
    <w:tmpl w:val="349CD6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AB529A"/>
    <w:multiLevelType w:val="hybridMultilevel"/>
    <w:tmpl w:val="5EA42F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5"/>
  </w:num>
  <w:num w:numId="5">
    <w:abstractNumId w:val="6"/>
  </w:num>
  <w:num w:numId="6">
    <w:abstractNumId w:val="4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DUztTQ1NLQ0MLBU0lEKTi0uzszPAykwqgUAFlKzECwAAAA="/>
  </w:docVars>
  <w:rsids>
    <w:rsidRoot w:val="00907D87"/>
    <w:rsid w:val="0000295B"/>
    <w:rsid w:val="00031562"/>
    <w:rsid w:val="00077EC3"/>
    <w:rsid w:val="000A4651"/>
    <w:rsid w:val="00113AB2"/>
    <w:rsid w:val="001173D7"/>
    <w:rsid w:val="00146A9E"/>
    <w:rsid w:val="00275460"/>
    <w:rsid w:val="0031415B"/>
    <w:rsid w:val="00472A42"/>
    <w:rsid w:val="004B2BAA"/>
    <w:rsid w:val="00537F66"/>
    <w:rsid w:val="00581260"/>
    <w:rsid w:val="00583277"/>
    <w:rsid w:val="005F79D6"/>
    <w:rsid w:val="00620106"/>
    <w:rsid w:val="007554D1"/>
    <w:rsid w:val="00873732"/>
    <w:rsid w:val="008C42E5"/>
    <w:rsid w:val="00907D87"/>
    <w:rsid w:val="00917EF7"/>
    <w:rsid w:val="00943DD8"/>
    <w:rsid w:val="00951BA1"/>
    <w:rsid w:val="009544EA"/>
    <w:rsid w:val="009A0D85"/>
    <w:rsid w:val="009D199B"/>
    <w:rsid w:val="009E642A"/>
    <w:rsid w:val="00A276CC"/>
    <w:rsid w:val="00A531FF"/>
    <w:rsid w:val="00A93966"/>
    <w:rsid w:val="00AA7402"/>
    <w:rsid w:val="00AD5758"/>
    <w:rsid w:val="00B17C26"/>
    <w:rsid w:val="00C05569"/>
    <w:rsid w:val="00C318AE"/>
    <w:rsid w:val="00D17EDB"/>
    <w:rsid w:val="00ED2923"/>
    <w:rsid w:val="00EF0C6E"/>
    <w:rsid w:val="00F05D81"/>
    <w:rsid w:val="00F62FD9"/>
    <w:rsid w:val="00FD6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B86E8"/>
  <w15:docId w15:val="{9F260F1A-987C-45AB-87C8-6E9BF3A8C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7D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2A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42"/>
  </w:style>
  <w:style w:type="paragraph" w:styleId="Footer">
    <w:name w:val="footer"/>
    <w:basedOn w:val="Normal"/>
    <w:link w:val="FooterChar"/>
    <w:uiPriority w:val="99"/>
    <w:unhideWhenUsed/>
    <w:rsid w:val="00472A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42"/>
  </w:style>
  <w:style w:type="table" w:styleId="TableGrid">
    <w:name w:val="Table Grid"/>
    <w:basedOn w:val="TableNormal"/>
    <w:uiPriority w:val="59"/>
    <w:rsid w:val="005832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62FD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Kansas</Company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burn, Joe</dc:creator>
  <cp:lastModifiedBy>Figueroa, Erica Lauren</cp:lastModifiedBy>
  <cp:revision>2</cp:revision>
  <dcterms:created xsi:type="dcterms:W3CDTF">2021-11-17T21:38:00Z</dcterms:created>
  <dcterms:modified xsi:type="dcterms:W3CDTF">2021-11-17T21:38:00Z</dcterms:modified>
</cp:coreProperties>
</file>